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meal-prep-delivery-service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meal-prep-delivery-service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meal-prep-delivery-service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38Z</dcterms:created>
  <dcterms:modified xsi:type="dcterms:W3CDTF">2026-06-27T02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